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3721" w:rsidRDefault="00153451">
      <w:pPr>
        <w:pStyle w:val="a4"/>
      </w:pPr>
      <w:r>
        <w:t>Отчёт по лабораторной работе №4</w:t>
      </w:r>
    </w:p>
    <w:p w:rsidR="00C63721" w:rsidRDefault="00153451">
      <w:pPr>
        <w:pStyle w:val="a5"/>
      </w:pPr>
      <w:r>
        <w:t>Продвинутое использование git</w:t>
      </w:r>
    </w:p>
    <w:p w:rsidR="00C63721" w:rsidRDefault="00B92154">
      <w:pPr>
        <w:pStyle w:val="Author"/>
      </w:pPr>
      <w:r>
        <w:t>Терёхин Александр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70137913"/>
        <w:docPartObj>
          <w:docPartGallery w:val="Table of Contents"/>
          <w:docPartUnique/>
        </w:docPartObj>
      </w:sdtPr>
      <w:sdtEndPr/>
      <w:sdtContent>
        <w:p w:rsidR="00C63721" w:rsidRDefault="00153451">
          <w:pPr>
            <w:pStyle w:val="ae"/>
          </w:pPr>
          <w:r>
            <w:t>Содержание</w:t>
          </w:r>
        </w:p>
        <w:p w:rsidR="00B92154" w:rsidRDefault="0015345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92154">
            <w:fldChar w:fldCharType="separate"/>
          </w:r>
          <w:hyperlink w:anchor="_Toc192162585" w:history="1">
            <w:r w:rsidR="00B92154" w:rsidRPr="00BB2F83">
              <w:rPr>
                <w:rStyle w:val="ad"/>
                <w:noProof/>
              </w:rPr>
              <w:t>1</w:t>
            </w:r>
            <w:r w:rsidR="00B92154">
              <w:rPr>
                <w:noProof/>
              </w:rPr>
              <w:tab/>
            </w:r>
            <w:r w:rsidR="00B92154" w:rsidRPr="00BB2F83">
              <w:rPr>
                <w:rStyle w:val="ad"/>
                <w:noProof/>
              </w:rPr>
              <w:t>Цель работы</w:t>
            </w:r>
            <w:r w:rsidR="00B92154">
              <w:rPr>
                <w:noProof/>
                <w:webHidden/>
              </w:rPr>
              <w:tab/>
            </w:r>
            <w:r w:rsidR="00B92154">
              <w:rPr>
                <w:noProof/>
                <w:webHidden/>
              </w:rPr>
              <w:fldChar w:fldCharType="begin"/>
            </w:r>
            <w:r w:rsidR="00B92154">
              <w:rPr>
                <w:noProof/>
                <w:webHidden/>
              </w:rPr>
              <w:instrText xml:space="preserve"> PAGEREF _Toc192162585 \h </w:instrText>
            </w:r>
            <w:r w:rsidR="00B92154">
              <w:rPr>
                <w:noProof/>
                <w:webHidden/>
              </w:rPr>
            </w:r>
            <w:r w:rsidR="00B92154">
              <w:rPr>
                <w:noProof/>
                <w:webHidden/>
              </w:rPr>
              <w:fldChar w:fldCharType="separate"/>
            </w:r>
            <w:r w:rsidR="00B92154">
              <w:rPr>
                <w:noProof/>
                <w:webHidden/>
              </w:rPr>
              <w:t>1</w:t>
            </w:r>
            <w:r w:rsidR="00B92154">
              <w:rPr>
                <w:noProof/>
                <w:webHidden/>
              </w:rPr>
              <w:fldChar w:fldCharType="end"/>
            </w:r>
          </w:hyperlink>
        </w:p>
        <w:p w:rsidR="00B92154" w:rsidRDefault="00B921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2586" w:history="1">
            <w:r w:rsidRPr="00BB2F83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B2F83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2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154" w:rsidRDefault="00B921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2587" w:history="1">
            <w:r w:rsidRPr="00BB2F83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B2F8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2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154" w:rsidRDefault="00B9215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2162588" w:history="1">
            <w:r w:rsidRPr="00BB2F83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BB2F83">
              <w:rPr>
                <w:rStyle w:val="ad"/>
                <w:noProof/>
              </w:rPr>
              <w:t>Работа с тестовым репозитор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2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154" w:rsidRDefault="00B92154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2162589" w:history="1">
            <w:r w:rsidRPr="00BB2F83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BB2F83">
              <w:rPr>
                <w:rStyle w:val="ad"/>
                <w:noProof/>
              </w:rPr>
              <w:t>Подготовка рабочего репозит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92154" w:rsidRDefault="00B921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2162590" w:history="1">
            <w:r w:rsidRPr="00BB2F83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B2F8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16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63721" w:rsidRDefault="00153451">
          <w:r>
            <w:fldChar w:fldCharType="end"/>
          </w:r>
        </w:p>
      </w:sdtContent>
    </w:sdt>
    <w:p w:rsidR="00C63721" w:rsidRDefault="00153451">
      <w:pPr>
        <w:pStyle w:val="1"/>
      </w:pPr>
      <w:bookmarkStart w:id="0" w:name="цель-работы"/>
      <w:bookmarkStart w:id="1" w:name="_Toc192162585"/>
      <w:r>
        <w:rPr>
          <w:rStyle w:val="SectionNumber"/>
        </w:rPr>
        <w:t>1</w:t>
      </w:r>
      <w:r>
        <w:tab/>
        <w:t>Цель работы</w:t>
      </w:r>
      <w:bookmarkEnd w:id="1"/>
    </w:p>
    <w:p w:rsidR="00C63721" w:rsidRDefault="00153451">
      <w:pPr>
        <w:pStyle w:val="FirstParagraph"/>
      </w:pPr>
      <w:r>
        <w:t>Получение навыков правильной работы с репозиториями git.</w:t>
      </w:r>
    </w:p>
    <w:p w:rsidR="00C63721" w:rsidRDefault="00153451">
      <w:pPr>
        <w:pStyle w:val="1"/>
      </w:pPr>
      <w:bookmarkStart w:id="2" w:name="теоретические-сведения"/>
      <w:bookmarkStart w:id="3" w:name="_Toc192162586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:rsidR="00C63721" w:rsidRDefault="00153451">
      <w:pPr>
        <w:numPr>
          <w:ilvl w:val="0"/>
          <w:numId w:val="2"/>
        </w:numPr>
      </w:pPr>
      <w:r>
        <w:t>Gitflow Workflow опубликована и популяризована Винсентом Дриссеном.</w:t>
      </w:r>
    </w:p>
    <w:p w:rsidR="00C63721" w:rsidRDefault="00153451">
      <w:pPr>
        <w:numPr>
          <w:ilvl w:val="0"/>
          <w:numId w:val="2"/>
        </w:numPr>
      </w:pPr>
      <w:r>
        <w:t>Gitflow Workflow предполагает выстраивание строгой модели ветвления с учётом выпуска проекта.</w:t>
      </w:r>
    </w:p>
    <w:p w:rsidR="00C63721" w:rsidRDefault="00153451">
      <w:pPr>
        <w:numPr>
          <w:ilvl w:val="0"/>
          <w:numId w:val="2"/>
        </w:numPr>
      </w:pPr>
      <w:r>
        <w:t>Данная модель отлично подходит для организации рабочего процесса на основе релизов.</w:t>
      </w:r>
    </w:p>
    <w:p w:rsidR="00C63721" w:rsidRDefault="00153451">
      <w:pPr>
        <w:numPr>
          <w:ilvl w:val="0"/>
          <w:numId w:val="2"/>
        </w:numPr>
      </w:pPr>
      <w:r>
        <w:t xml:space="preserve">Работа по </w:t>
      </w:r>
      <w:r>
        <w:t>модели Gitflow включает создание отдельной ветки для исправлений ошибок в рабочей среде.</w:t>
      </w:r>
    </w:p>
    <w:p w:rsidR="00C63721" w:rsidRDefault="00153451">
      <w:pPr>
        <w:numPr>
          <w:ilvl w:val="0"/>
          <w:numId w:val="2"/>
        </w:numPr>
      </w:pPr>
      <w:r>
        <w:t>Последовательность действий при работе по модели Gitflow:</w:t>
      </w:r>
    </w:p>
    <w:p w:rsidR="00C63721" w:rsidRDefault="00153451">
      <w:pPr>
        <w:numPr>
          <w:ilvl w:val="0"/>
          <w:numId w:val="2"/>
        </w:numPr>
      </w:pPr>
      <w:r>
        <w:t>Из ветки master создаётся ветка develop.</w:t>
      </w:r>
    </w:p>
    <w:p w:rsidR="00C63721" w:rsidRDefault="00153451">
      <w:pPr>
        <w:numPr>
          <w:ilvl w:val="0"/>
          <w:numId w:val="2"/>
        </w:numPr>
      </w:pPr>
      <w:r>
        <w:t>Из ветки develop создаётся ветка release.</w:t>
      </w:r>
    </w:p>
    <w:p w:rsidR="00C63721" w:rsidRDefault="00153451">
      <w:pPr>
        <w:numPr>
          <w:ilvl w:val="0"/>
          <w:numId w:val="2"/>
        </w:numPr>
      </w:pPr>
      <w:r>
        <w:t>Из ветки develop создаются</w:t>
      </w:r>
      <w:r>
        <w:t xml:space="preserve"> ветки feature.</w:t>
      </w:r>
    </w:p>
    <w:p w:rsidR="00C63721" w:rsidRDefault="00153451">
      <w:pPr>
        <w:numPr>
          <w:ilvl w:val="0"/>
          <w:numId w:val="2"/>
        </w:numPr>
      </w:pPr>
      <w:r>
        <w:t>Когда работа над веткой feature завершена, она сливается с веткой develop.</w:t>
      </w:r>
    </w:p>
    <w:p w:rsidR="00C63721" w:rsidRDefault="00153451">
      <w:pPr>
        <w:numPr>
          <w:ilvl w:val="0"/>
          <w:numId w:val="2"/>
        </w:numPr>
      </w:pPr>
      <w:r>
        <w:t>Когда работа над веткой релиза release завершена, она сливается в ветки develop и master.</w:t>
      </w:r>
    </w:p>
    <w:p w:rsidR="00C63721" w:rsidRDefault="00153451">
      <w:pPr>
        <w:numPr>
          <w:ilvl w:val="0"/>
          <w:numId w:val="2"/>
        </w:numPr>
      </w:pPr>
      <w:r>
        <w:lastRenderedPageBreak/>
        <w:t>Если в master обнаружена проблема, из master создаётся ветка hotfix.</w:t>
      </w:r>
    </w:p>
    <w:p w:rsidR="00C63721" w:rsidRDefault="00153451">
      <w:pPr>
        <w:numPr>
          <w:ilvl w:val="0"/>
          <w:numId w:val="2"/>
        </w:numPr>
      </w:pPr>
      <w:r>
        <w:t xml:space="preserve">Когда </w:t>
      </w:r>
      <w:r>
        <w:t>работа над веткой исправления hotfix завершена, она сливается в ветки develop и master.</w:t>
      </w:r>
    </w:p>
    <w:p w:rsidR="00C63721" w:rsidRDefault="00153451">
      <w:pPr>
        <w:pStyle w:val="1"/>
      </w:pPr>
      <w:bookmarkStart w:id="4" w:name="выполнение-лабораторной-работы"/>
      <w:bookmarkStart w:id="5" w:name="_Toc192162587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:rsidR="00C63721" w:rsidRDefault="00153451">
      <w:pPr>
        <w:pStyle w:val="2"/>
      </w:pPr>
      <w:bookmarkStart w:id="6" w:name="работа-с-тестовым-репозиторием"/>
      <w:bookmarkStart w:id="7" w:name="_Toc192162588"/>
      <w:r>
        <w:rPr>
          <w:rStyle w:val="SectionNumber"/>
        </w:rPr>
        <w:t>3.1</w:t>
      </w:r>
      <w:r>
        <w:tab/>
        <w:t>Работа с тестовым репозиторием</w:t>
      </w:r>
      <w:bookmarkEnd w:id="7"/>
    </w:p>
    <w:p w:rsidR="00C63721" w:rsidRDefault="00153451">
      <w:pPr>
        <w:pStyle w:val="FirstParagraph"/>
      </w:pPr>
      <w:r>
        <w:t>Для работы с Node.js добавим каталог с исполняемыми файлами, устанавливаемыми yarn, в переменную PAT</w:t>
      </w:r>
      <w:r>
        <w:t>H.</w:t>
      </w:r>
    </w:p>
    <w:p w:rsidR="00C63721" w:rsidRDefault="00C63721">
      <w:pPr>
        <w:pStyle w:val="CaptionedFigure"/>
      </w:pPr>
    </w:p>
    <w:p w:rsidR="00C63721" w:rsidRDefault="00153451">
      <w:pPr>
        <w:pStyle w:val="ImageCaption"/>
      </w:pPr>
      <w:r>
        <w:t>Рис. 1: Node.js</w:t>
      </w:r>
    </w:p>
    <w:p w:rsidR="00C63721" w:rsidRDefault="00153451">
      <w:pPr>
        <w:pStyle w:val="a0"/>
      </w:pPr>
      <w:r>
        <w:t>Программа commitizen используется для помощи в форматировании коммитов. При этом устанавливается скрипт git-cz, который мы и будем использовать для коммитов.</w:t>
      </w:r>
    </w:p>
    <w:p w:rsidR="00C63721" w:rsidRDefault="00153451">
      <w:pPr>
        <w:pStyle w:val="CaptionedFigure"/>
      </w:pPr>
      <w:r>
        <w:rPr>
          <w:noProof/>
        </w:rPr>
        <w:drawing>
          <wp:inline distT="0" distB="0" distL="0" distR="0">
            <wp:extent cx="4905375" cy="1190625"/>
            <wp:effectExtent l="0" t="0" r="0" b="0"/>
            <wp:docPr id="26" name="Picture" descr="установка commitize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6224" cy="119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2: установка commitizen</w:t>
      </w:r>
    </w:p>
    <w:p w:rsidR="00C63721" w:rsidRDefault="00153451">
      <w:pPr>
        <w:pStyle w:val="a0"/>
      </w:pPr>
      <w:r>
        <w:t>Программа standard-changelog используется для помощи в создании логов.</w:t>
      </w:r>
    </w:p>
    <w:p w:rsidR="00C63721" w:rsidRDefault="00C63721">
      <w:pPr>
        <w:pStyle w:val="CaptionedFigure"/>
      </w:pPr>
    </w:p>
    <w:p w:rsidR="00C63721" w:rsidRDefault="00153451">
      <w:pPr>
        <w:pStyle w:val="ImageCaption"/>
      </w:pPr>
      <w:r>
        <w:t>Рис. 3: установка standard-changelog</w:t>
      </w:r>
    </w:p>
    <w:p w:rsidR="00C63721" w:rsidRDefault="00153451">
      <w:pPr>
        <w:pStyle w:val="a0"/>
      </w:pPr>
      <w:r>
        <w:t>Делаем первый коммит и выкладываем на github.</w:t>
      </w:r>
    </w:p>
    <w:p w:rsidR="00C63721" w:rsidRDefault="00153451">
      <w:pPr>
        <w:pStyle w:val="a0"/>
      </w:pPr>
      <w:r>
        <w:t>Необходимо заполнить несколько параметров пакета.</w:t>
      </w:r>
    </w:p>
    <w:p w:rsidR="00C63721" w:rsidRDefault="00153451">
      <w:pPr>
        <w:pStyle w:val="a0"/>
      </w:pPr>
      <w:r>
        <w:t>Таким образом, файл package.json приобретает вид:</w:t>
      </w:r>
    </w:p>
    <w:p w:rsidR="00C63721" w:rsidRDefault="00153451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3733800" cy="2058666"/>
            <wp:effectExtent l="0" t="0" r="0" b="0"/>
            <wp:docPr id="32" name="Picture" descr="package.js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4: package.json</w:t>
      </w:r>
    </w:p>
    <w:p w:rsidR="00C63721" w:rsidRDefault="00153451">
      <w:pPr>
        <w:pStyle w:val="a0"/>
      </w:pPr>
      <w:r>
        <w:t>Добавим новые файлы.</w:t>
      </w:r>
    </w:p>
    <w:p w:rsidR="00C63721" w:rsidRDefault="00153451">
      <w:pPr>
        <w:pStyle w:val="a0"/>
      </w:pPr>
      <w:r>
        <w:t>Выполним коммит.</w:t>
      </w:r>
    </w:p>
    <w:p w:rsidR="00C63721" w:rsidRDefault="00153451">
      <w:pPr>
        <w:pStyle w:val="a0"/>
      </w:pPr>
      <w:r>
        <w:t>Отправим на github.</w:t>
      </w:r>
    </w:p>
    <w:p w:rsidR="00C63721" w:rsidRDefault="00153451">
      <w:pPr>
        <w:pStyle w:val="CaptionedFigure"/>
      </w:pPr>
      <w:r>
        <w:rPr>
          <w:noProof/>
        </w:rPr>
        <w:drawing>
          <wp:inline distT="0" distB="0" distL="0" distR="0">
            <wp:extent cx="3857625" cy="1495425"/>
            <wp:effectExtent l="0" t="0" r="0" b="0"/>
            <wp:docPr id="35" name="Picture" descr="От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863" cy="14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5: Отправка</w:t>
      </w:r>
    </w:p>
    <w:p w:rsidR="00C63721" w:rsidRDefault="00153451">
      <w:pPr>
        <w:pStyle w:val="a0"/>
      </w:pPr>
      <w:r>
        <w:t>Инициализируем git-flow</w:t>
      </w:r>
    </w:p>
    <w:p w:rsidR="00C63721" w:rsidRDefault="00153451">
      <w:pPr>
        <w:pStyle w:val="a0"/>
      </w:pPr>
      <w:r>
        <w:t>Проверьте, что Вы на ветке develop</w:t>
      </w:r>
    </w:p>
    <w:p w:rsidR="00C63721" w:rsidRDefault="00153451">
      <w:pPr>
        <w:pStyle w:val="a0"/>
      </w:pPr>
      <w:r>
        <w:t>Загрузите весь репозиторий в хранилище</w:t>
      </w:r>
    </w:p>
    <w:p w:rsidR="00C63721" w:rsidRDefault="00153451">
      <w:pPr>
        <w:pStyle w:val="CaptionedFigure"/>
      </w:pPr>
      <w:r>
        <w:rPr>
          <w:noProof/>
        </w:rPr>
        <w:drawing>
          <wp:inline distT="0" distB="0" distL="0" distR="0">
            <wp:extent cx="4419600" cy="1190625"/>
            <wp:effectExtent l="0" t="0" r="0" b="0"/>
            <wp:docPr id="38" name="Picture" descr="Инициализация и загрузка измен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89" cy="119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6: Инициализация и загрузка изменений</w:t>
      </w:r>
    </w:p>
    <w:p w:rsidR="00C63721" w:rsidRDefault="00153451">
      <w:pPr>
        <w:pStyle w:val="a0"/>
      </w:pPr>
      <w:r>
        <w:t>Установите внешнюю ветку как вышестоящую для этой ветки</w:t>
      </w:r>
    </w:p>
    <w:p w:rsidR="00C63721" w:rsidRDefault="00153451">
      <w:pPr>
        <w:pStyle w:val="a0"/>
      </w:pPr>
      <w:r>
        <w:t>Создадим релиз с версией 1.0.0</w:t>
      </w:r>
    </w:p>
    <w:p w:rsidR="00C63721" w:rsidRDefault="00153451">
      <w:pPr>
        <w:pStyle w:val="a0"/>
      </w:pPr>
      <w:r>
        <w:t>Создадим журнал изменений</w:t>
      </w:r>
    </w:p>
    <w:p w:rsidR="00C63721" w:rsidRDefault="00153451">
      <w:pPr>
        <w:pStyle w:val="a0"/>
      </w:pPr>
      <w:r>
        <w:lastRenderedPageBreak/>
        <w:t>Добавим журнал изменений в индекс</w:t>
      </w:r>
    </w:p>
    <w:p w:rsidR="00C63721" w:rsidRDefault="00153451">
      <w:pPr>
        <w:pStyle w:val="a0"/>
      </w:pPr>
      <w:r>
        <w:t>Зальём релизную ветку в основную ветку</w:t>
      </w:r>
    </w:p>
    <w:p w:rsidR="00C63721" w:rsidRDefault="00C63721">
      <w:pPr>
        <w:pStyle w:val="CaptionedFigure"/>
      </w:pPr>
    </w:p>
    <w:p w:rsidR="00C63721" w:rsidRDefault="00153451">
      <w:pPr>
        <w:pStyle w:val="ImageCaption"/>
      </w:pPr>
      <w:r>
        <w:t>Рис. 7: Завершение релиза</w:t>
      </w:r>
    </w:p>
    <w:p w:rsidR="00C63721" w:rsidRDefault="00153451">
      <w:pPr>
        <w:pStyle w:val="a0"/>
      </w:pPr>
      <w:r>
        <w:t>Отправим данные на github</w:t>
      </w:r>
    </w:p>
    <w:p w:rsidR="00C63721" w:rsidRDefault="00153451">
      <w:pPr>
        <w:pStyle w:val="CaptionedFigure"/>
      </w:pPr>
      <w:r>
        <w:rPr>
          <w:noProof/>
        </w:rPr>
        <w:drawing>
          <wp:inline distT="0" distB="0" distL="0" distR="0">
            <wp:extent cx="4257675" cy="1095375"/>
            <wp:effectExtent l="0" t="0" r="0" b="0"/>
            <wp:docPr id="44" name="Picture" descr="Отпр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096" cy="109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8: Отправка</w:t>
      </w:r>
    </w:p>
    <w:p w:rsidR="00C63721" w:rsidRDefault="00153451">
      <w:pPr>
        <w:pStyle w:val="a0"/>
      </w:pPr>
      <w:r>
        <w:t>Создадим ветку для новой функциональности По окончании разработки новой функциональности следующим шагом следует объединить ветку feature_branch c develop:</w:t>
      </w:r>
    </w:p>
    <w:p w:rsidR="00C63721" w:rsidRDefault="00C63721">
      <w:pPr>
        <w:pStyle w:val="CaptionedFigure"/>
      </w:pPr>
    </w:p>
    <w:p w:rsidR="00C63721" w:rsidRDefault="00153451">
      <w:pPr>
        <w:pStyle w:val="ImageCaption"/>
      </w:pPr>
      <w:r>
        <w:t>Рис. 9: Объединение веток</w:t>
      </w:r>
    </w:p>
    <w:p w:rsidR="00C63721" w:rsidRDefault="00153451">
      <w:pPr>
        <w:pStyle w:val="a0"/>
      </w:pPr>
      <w:r>
        <w:t>Создадим релиз с версией 1.2.3</w:t>
      </w:r>
    </w:p>
    <w:p w:rsidR="00C63721" w:rsidRDefault="00153451">
      <w:pPr>
        <w:pStyle w:val="a0"/>
      </w:pPr>
      <w:r>
        <w:t xml:space="preserve">Обновите номер версии в </w:t>
      </w:r>
      <w:r>
        <w:t>файле package.json. Установите её в 1.2.3</w:t>
      </w:r>
    </w:p>
    <w:p w:rsidR="00C63721" w:rsidRDefault="00153451">
      <w:pPr>
        <w:pStyle w:val="a0"/>
      </w:pPr>
      <w:r>
        <w:t>Создадим журнал изменений</w:t>
      </w:r>
    </w:p>
    <w:p w:rsidR="00C63721" w:rsidRDefault="00153451">
      <w:pPr>
        <w:pStyle w:val="a0"/>
      </w:pPr>
      <w:r>
        <w:t>Добавим журнал изменений в индекс</w:t>
      </w:r>
    </w:p>
    <w:p w:rsidR="00C63721" w:rsidRDefault="00153451">
      <w:pPr>
        <w:pStyle w:val="a0"/>
      </w:pPr>
      <w:r>
        <w:t>Зальём релизную ветку в основную ветку</w:t>
      </w:r>
    </w:p>
    <w:p w:rsidR="00C63721" w:rsidRDefault="00153451">
      <w:pPr>
        <w:pStyle w:val="CaptionedFigure"/>
      </w:pPr>
      <w:r>
        <w:rPr>
          <w:noProof/>
        </w:rPr>
        <w:drawing>
          <wp:inline distT="0" distB="0" distL="0" distR="0">
            <wp:extent cx="4248150" cy="1066800"/>
            <wp:effectExtent l="0" t="0" r="0" b="0"/>
            <wp:docPr id="50" name="Picture" descr="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273" cy="106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10: Завершение релиза</w:t>
      </w:r>
    </w:p>
    <w:p w:rsidR="00C63721" w:rsidRDefault="00153451">
      <w:pPr>
        <w:pStyle w:val="2"/>
      </w:pPr>
      <w:bookmarkStart w:id="8" w:name="подготовка-рабочего-репозитория"/>
      <w:bookmarkStart w:id="9" w:name="_Toc192162589"/>
      <w:bookmarkEnd w:id="6"/>
      <w:r>
        <w:rPr>
          <w:rStyle w:val="SectionNumber"/>
        </w:rPr>
        <w:lastRenderedPageBreak/>
        <w:t>3.2</w:t>
      </w:r>
      <w:r>
        <w:tab/>
        <w:t>Подготовка рабочего репозитория</w:t>
      </w:r>
      <w:bookmarkEnd w:id="9"/>
    </w:p>
    <w:p w:rsidR="00C63721" w:rsidRDefault="00153451">
      <w:pPr>
        <w:pStyle w:val="CaptionedFigure"/>
      </w:pPr>
      <w:r>
        <w:rPr>
          <w:noProof/>
        </w:rPr>
        <w:drawing>
          <wp:inline distT="0" distB="0" distL="0" distR="0">
            <wp:extent cx="4533900" cy="1219200"/>
            <wp:effectExtent l="0" t="0" r="0" b="0"/>
            <wp:docPr id="54" name="Picture" descr="package.json и комми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4294" cy="121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63721" w:rsidRDefault="00153451">
      <w:pPr>
        <w:pStyle w:val="ImageCaption"/>
      </w:pPr>
      <w:r>
        <w:t>Рис. 11: package.json и коммит</w:t>
      </w:r>
    </w:p>
    <w:p w:rsidR="00C63721" w:rsidRDefault="00153451">
      <w:pPr>
        <w:pStyle w:val="CaptionedFigure"/>
      </w:pPr>
      <w:bookmarkStart w:id="10" w:name="_GoBack"/>
      <w:r>
        <w:rPr>
          <w:noProof/>
        </w:rPr>
        <w:drawing>
          <wp:inline distT="0" distB="0" distL="0" distR="0">
            <wp:extent cx="4543425" cy="1304925"/>
            <wp:effectExtent l="0" t="0" r="0" b="0"/>
            <wp:docPr id="57" name="Picture" descr="Завершение релиз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335" cy="130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63721" w:rsidRDefault="00153451">
      <w:pPr>
        <w:pStyle w:val="ImageCaption"/>
      </w:pPr>
      <w:r>
        <w:t>Рис. 12: Заверш</w:t>
      </w:r>
      <w:r>
        <w:t>ение релиза</w:t>
      </w:r>
    </w:p>
    <w:p w:rsidR="00C63721" w:rsidRDefault="00153451">
      <w:pPr>
        <w:pStyle w:val="1"/>
      </w:pPr>
      <w:bookmarkStart w:id="11" w:name="вывод"/>
      <w:bookmarkStart w:id="12" w:name="_Toc192162590"/>
      <w:bookmarkEnd w:id="4"/>
      <w:bookmarkEnd w:id="8"/>
      <w:r>
        <w:rPr>
          <w:rStyle w:val="SectionNumber"/>
        </w:rPr>
        <w:t>4</w:t>
      </w:r>
      <w:r>
        <w:tab/>
        <w:t>Вывод</w:t>
      </w:r>
      <w:bookmarkEnd w:id="12"/>
    </w:p>
    <w:p w:rsidR="00C63721" w:rsidRDefault="00153451">
      <w:pPr>
        <w:pStyle w:val="FirstParagraph"/>
      </w:pPr>
      <w:r>
        <w:t>Мы приобрели практические навыки взаимодействия с дополнительными функциями гитхаб.</w:t>
      </w:r>
      <w:bookmarkEnd w:id="11"/>
    </w:p>
    <w:sectPr w:rsidR="00C6372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53451" w:rsidRDefault="00153451">
      <w:pPr>
        <w:spacing w:after="0"/>
      </w:pPr>
      <w:r>
        <w:separator/>
      </w:r>
    </w:p>
  </w:endnote>
  <w:endnote w:type="continuationSeparator" w:id="0">
    <w:p w:rsidR="00153451" w:rsidRDefault="001534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53451" w:rsidRDefault="00153451">
      <w:r>
        <w:separator/>
      </w:r>
    </w:p>
  </w:footnote>
  <w:footnote w:type="continuationSeparator" w:id="0">
    <w:p w:rsidR="00153451" w:rsidRDefault="001534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FF88C6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5AE6A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721"/>
    <w:rsid w:val="00153451"/>
    <w:rsid w:val="001F5E62"/>
    <w:rsid w:val="007B17D7"/>
    <w:rsid w:val="00B92154"/>
    <w:rsid w:val="00C63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8DC58E"/>
  <w15:docId w15:val="{CD6751AC-936D-4332-8943-B15623A3C3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9215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9215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99</Words>
  <Characters>2849</Characters>
  <Application>Microsoft Office Word</Application>
  <DocSecurity>0</DocSecurity>
  <Lines>23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>RUDN</Company>
  <LinksUpToDate>false</LinksUpToDate>
  <CharactersWithSpaces>3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ирилл Плетяго</dc:creator>
  <cp:keywords/>
  <cp:lastModifiedBy>Терёхин Александр Павлович</cp:lastModifiedBy>
  <cp:revision>2</cp:revision>
  <dcterms:created xsi:type="dcterms:W3CDTF">2025-03-06T11:11:00Z</dcterms:created>
  <dcterms:modified xsi:type="dcterms:W3CDTF">2025-03-06T11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